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สคริปต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aaaasdksdl;ssacvsacsavsaqqqqqqqqqqqasacascasascqqqqqqqqqqsacvasvsaqwwqdqwdqwsacsacscsacacasv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werewrewrwer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ascsacascsacอ]qorklasdlflafasdfsdfdsafasqsxcvzvasdsadsdfal;zlxfvkdm,ikms;.mzp’sdkmffl;kao kp;a’’lldjlmlmascsalllxldxljvjkl;xioihyhx]qwdqwdzxvdzvxvvxzxvzcxcfdfjirjfrjfrifrjrirfjrifjrfirfjrifrjifrjirfjrfirjfrjfrifjm,.xs,m.,mx/vclbjk/k/zc,mnv5555555555555555555555555555555xcjz;vk;llsdqopiqop</w:t>
      </w:r>
    </w:p>
    <w:p>
      <w:pPr>
        <w:pStyle w:val="BodyText"/>
      </w:pPr>
      <w:r>
        <w:t xml:space="preserve">[rqwr111111111111111111111111111111111111111111kfjlsdfasdsfsadfsdafds;lkasdfsadf1lnvlsdkmjjhhjsopassdfsdqw11111111111111111111111111111111111111111111111111111111111111111111fnklsugosngk;.sugopjdfalmgigldfmg;fldjgdfgmdflsgmnajib’s11111111111111111111 ,vmksdnfg ,s.jvisdkng,nmakjfgasdfgfds\1111111111111111111111111111111111111111111lk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fดีจ้าscassacsacsamcassacascsacasc55555555555ดีจ้าสองดีจ้าสาม55555ดีจ้าสามีจ้าสี่ด้าจีห้า55555555555555555555555555ฮ่าๆๆๆๆๆๆๆๆๆๆๆๆๆๆๆๆๆๆๆๆๆตกบ555ลงมันได้ไหม มันแตกยยังตอบเด๊ตอบบบบบบบบบบบบบบบบแอนเซอมี๊นาววววววว555555555555555ตอบชั้นนนนนนนนนนนนนนนนนนนนตอบชั้นมานะ5555ทดสอบกันถึงเมื่อไรนิเรหิวแล้วโหลๆๆๆๆๆๆดีฮะไปละนะฮะ</w:t>
      </w:r>
    </w:p>
    <w:p>
      <w:pPr>
        <w:pStyle w:val="BodyText"/>
      </w:pPr>
      <w:r>
        <w:t xml:space="preserve">(คุณพัชรี) เรียน รัฐมนตรีว่าการกระทรวงการพัฒนาสังคมและความมั่นคงของมนุษย์ ในนามของกระทรวงการพัฒนาสังคมและความมั่นคงของมนุษย์ โดยกรมส่งเสริมและพัฒนาคุณภาพชีวิตคนพิการ สมาคมสภาคนพิการทุกประเภทแห่งประเทศไทย และคนพิการ ทั่วประเทศ ต้องขอขอบพระคุณ รัฐมนตรีว่าการกระทรวงการพัฒนาสังคมและความมั่นคงของมนุษย์เป็นอย่างสูง ที่ได้กรุณาให้เกียรติเป็นประธานในงานวันคนพิการสากล ประจำปี ๒๕๖๓ ในวันนี้ สืบเนื่องจากองค์การสหประชาชาติได้ประกาศให้วันที่ ๓ ธันวาคมของทุกปี เป็นวันคนพิการสากล เพื่อเป็นการรำลึกถึงวันที่สมัชชาใหญ่แห่งองค์การสหประชาชาติ ได้รับรองแผนปฏิบัติการโลกว่าด้วยเรื่องคนพิการ และเชิญชวนให้ประเทศสมาชิก ร่วมกันจัดกิจกรรมต่าง ๆ เพื่อ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เชิงสร้างสรรค์ต่อคนพิการและความพิการ ให้การยอมรับคนพิการในฐานะที่เป็นทรัพยากรที่มีคุณค่าของสังคม โดยในปี ๒๕๖๓ องค์กรสหประชาชาติได้กำหนดประเด็นหลัก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</w:p>
    <w:p>
      <w:pPr>
        <w:pStyle w:val="BodyText"/>
      </w:pPr>
      <w:r>
        <w:t xml:space="preserve">(Building Back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พัชรี) เรียน รัฐมนตรีว่าการกระทรวงการพัฒนาสังคมและความมั่นคงของมนุษย์ ในนามของกระทรวงการพัฒนาสังคมและความมั่นคงของมนุษย์ โดยกรมส่งเสริมและพัฒนาคุณภาพชีวิตคนพิการ สมาคมสภาคนพิการทุกประเภทแห่งประเทศไทย และคนพิการ ทั่วประเทศ ต้องขอขอบพระคุณ รัฐมนตรีว่าการกระทรวงการพัฒนาสังคมและความมั่นคงของมนุษย์เป็นอย่างสูง ที่ได้กรุณาให้เกียรติเป็นประธานในงานวันคนพิการสากล ประจำปี ๒๕๖๓ ในวันนี้ สืบเนื่องจากองค์การสหประชาชาติได้ประกาศให้วันที่ ๓ ธันวาคมของทุกปี เป็นวันคนพิการสากล เพื่อเป็นการรำลึกถึงวันที่สมัชชาใหญ่แห่งองค์การสหประชาชาติ ได้รับรองแผนปฏิบัติการโลกว่าด้วยเรื่องคนพิการ และเชิญชวนให้ประเทศสมาชิก ร่วมกันจัดกิจกรรมต่าง ๆ เพื่อให้คนพิการได้มีส่วนร่วมในกิจกรรมทางสังคม มีโอกาสได้แสดงศักยภาพให้สังคมประจักษ์ ซึ่งทำให้สังคมเกิดเจตคติเชิงสร้างสรรค์ต่อคนพิการและความพิการ ให้การยอมรับคนพิการในฐานะที่เป็นทรัพยากรที่มีคุณค่าของสังคม โดยในปี ๒๕๖๓ องค์กรสหประชาชาติได้กำหนดประเด็นหลัก คือ</w:t>
      </w:r>
      <w:r>
        <w:t xml:space="preserve"> </w:t>
      </w:r>
      <w:r>
        <w:t xml:space="preserve">“</w:t>
      </w:r>
      <w:r>
        <w:t xml:space="preserve">สร้างคืนสังคมให้ดีกว่า: มุ่งสู่สังคมชีวิตวิถีใหม่หลังโควิด-19 รวมคนทุกกลุ่ม เข้าถึงทุกคน สู่การพัฒนาอย่างยั่งยืน</w:t>
      </w:r>
      <w:r>
        <w:t xml:space="preserve">”</w:t>
      </w:r>
    </w:p>
    <w:p>
      <w:pPr>
        <w:pStyle w:val="BodyText"/>
      </w:pPr>
      <w:r>
        <w:t xml:space="preserve">(Building Back</w:t>
      </w:r>
    </w:p>
    <w:p>
      <w:pPr>
        <w:pStyle w:val="BodyText"/>
      </w:pPr>
      <w:r>
        <w:t xml:space="preserve">[เสียงปรบมือ]acscsacsacsaascacsacsacsavasvcccascascascsaascsacsacsacsacsacsacsacsasacascascsfdbdsvsacsac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สคริปต์ 2</dc:title>
  <dc:creator/>
  <cp:keywords/>
  <dcterms:created xsi:type="dcterms:W3CDTF">2021-11-30T08:54:06Z</dcterms:created>
  <dcterms:modified xsi:type="dcterms:W3CDTF">2021-11-30T08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จิกายน 2564 เวลา 10.19 น.</vt:lpwstr>
  </property>
  <property fmtid="{D5CDD505-2E9C-101B-9397-08002B2CF9AE}" pid="3" name="subtitle">
    <vt:lpwstr/>
  </property>
</Properties>
</file>